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0000001" w14:textId="685D1B3A" w:rsidR="004D310A" w:rsidRDefault="00380494">
      <w:pPr>
        <w:spacing w:line="240" w:lineRule="auto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 xml:space="preserve">Abstract </w:t>
      </w:r>
      <w:r w:rsidR="00B1284F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T</w:t>
      </w: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 xml:space="preserve">emplate for </w:t>
      </w:r>
      <w:r w:rsidR="00B1284F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O</w:t>
      </w: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 xml:space="preserve">riginal </w:t>
      </w:r>
      <w:r w:rsidR="00B1284F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A</w:t>
      </w: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rticle</w:t>
      </w:r>
    </w:p>
    <w:p w14:paraId="00000002" w14:textId="77777777" w:rsidR="004D310A" w:rsidRDefault="004D310A">
      <w:pPr>
        <w:spacing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0000003" w14:textId="77777777" w:rsidR="004D310A" w:rsidRDefault="00380494" w:rsidP="00380494">
      <w:pPr>
        <w:spacing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Please type the abstract title (title in sentence case, Times New Roman, size 12 font, bold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with no full stop at the end) </w:t>
      </w:r>
    </w:p>
    <w:p w14:paraId="00000004" w14:textId="77777777" w:rsidR="004D310A" w:rsidRDefault="004D310A" w:rsidP="00380494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00000005" w14:textId="77777777" w:rsidR="004D310A" w:rsidRDefault="00380494" w:rsidP="00380494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  <w:u w:val="single"/>
        </w:rPr>
        <w:t>First Name Surname</w:t>
      </w:r>
      <w:r>
        <w:rPr>
          <w:rFonts w:ascii="Times New Roman" w:eastAsia="Times New Roman" w:hAnsi="Times New Roman" w:cs="Times New Roman"/>
          <w:sz w:val="24"/>
          <w:szCs w:val="24"/>
        </w:rPr>
        <w:t>¹, First Name Surname¹, First Name Surname², First Name Surname</w:t>
      </w:r>
      <w:r>
        <w:rPr>
          <w:rFonts w:ascii="Times New Roman" w:eastAsia="Times New Roman" w:hAnsi="Times New Roman" w:cs="Times New Roman"/>
          <w:sz w:val="24"/>
          <w:szCs w:val="24"/>
          <w:vertAlign w:val="superscript"/>
        </w:rPr>
        <w:t xml:space="preserve">2 </w:t>
      </w:r>
      <w:r>
        <w:rPr>
          <w:rFonts w:ascii="Times New Roman" w:eastAsia="Times New Roman" w:hAnsi="Times New Roman" w:cs="Times New Roman"/>
          <w:sz w:val="24"/>
          <w:szCs w:val="24"/>
        </w:rPr>
        <w:t>(List all authors, underline presenting author’s name, affiliations numbered in superscript)</w:t>
      </w:r>
    </w:p>
    <w:p w14:paraId="00000006" w14:textId="77777777" w:rsidR="004D310A" w:rsidRDefault="004D310A" w:rsidP="00380494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00000007" w14:textId="0A340AB9" w:rsidR="004D310A" w:rsidRDefault="00380494" w:rsidP="00380494">
      <w:pPr>
        <w:spacing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i/>
          <w:sz w:val="24"/>
          <w:szCs w:val="24"/>
        </w:rPr>
        <w:t xml:space="preserve">Please type author’s affiliations with assignments in numeric. Italic </w:t>
      </w:r>
      <w:r w:rsidR="00C1438D">
        <w:rPr>
          <w:rFonts w:ascii="Times New Roman" w:eastAsia="Times New Roman" w:hAnsi="Times New Roman" w:cs="Times New Roman"/>
          <w:i/>
          <w:sz w:val="24"/>
          <w:szCs w:val="24"/>
        </w:rPr>
        <w:t>font, (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e.g. ¹Department of Pathology, Faculty of Medicine and Health Sciences, Universiti Putra Malaysia, Selangor, Malaysia; ²Department of Pathology, Hospital Tengku Ampuan Rahimah, Selangor, Malaysia</w:t>
      </w:r>
      <w:r w:rsidRPr="00380494">
        <w:rPr>
          <w:rFonts w:ascii="Times New Roman" w:eastAsia="Times New Roman" w:hAnsi="Times New Roman" w:cs="Times New Roman"/>
          <w:sz w:val="24"/>
          <w:szCs w:val="24"/>
        </w:rPr>
        <w:t>)</w:t>
      </w:r>
    </w:p>
    <w:p w14:paraId="00000008" w14:textId="77777777" w:rsidR="004D310A" w:rsidRDefault="00380494" w:rsidP="00380494">
      <w:pPr>
        <w:spacing w:line="240" w:lineRule="auto"/>
        <w:jc w:val="both"/>
        <w:rPr>
          <w:rFonts w:ascii="Times New Roman" w:eastAsia="Times New Roman" w:hAnsi="Times New Roman" w:cs="Times New Roman"/>
          <w:i/>
          <w:sz w:val="24"/>
          <w:szCs w:val="24"/>
        </w:rPr>
      </w:pPr>
      <w:r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</w:p>
    <w:p w14:paraId="00000009" w14:textId="657AF57F" w:rsidR="004D310A" w:rsidRDefault="00380494" w:rsidP="00380494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i/>
          <w:sz w:val="24"/>
          <w:szCs w:val="24"/>
        </w:rPr>
        <w:t>Introduction: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Type the introduction here. Please use single line spacing. Times New Roman size 12 font. </w:t>
      </w:r>
      <w:r w:rsidR="00A52BBE" w:rsidRPr="007953BE">
        <w:rPr>
          <w:rFonts w:ascii="Times New Roman" w:eastAsia="Times New Roman" w:hAnsi="Times New Roman" w:cs="Times New Roman"/>
          <w:i/>
          <w:iCs/>
          <w:sz w:val="24"/>
          <w:szCs w:val="24"/>
        </w:rPr>
        <w:t>Objectives</w:t>
      </w:r>
      <w:r w:rsidR="00A52BBE">
        <w:rPr>
          <w:rFonts w:ascii="Times New Roman" w:eastAsia="Times New Roman" w:hAnsi="Times New Roman" w:cs="Times New Roman"/>
          <w:sz w:val="24"/>
          <w:szCs w:val="24"/>
        </w:rPr>
        <w:t xml:space="preserve">: Type the objectives here. 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Materials &amp; Methods: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Type the materials &amp; methods here. Please use single line spacing. Times New Roman size 12 font. 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Results: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Type the results here. Please use single line spacing. Times New Roman size 12 font. 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Discussion</w:t>
      </w:r>
      <w:r w:rsidR="00A52BBE">
        <w:rPr>
          <w:rFonts w:ascii="Times New Roman" w:eastAsia="Times New Roman" w:hAnsi="Times New Roman" w:cs="Times New Roman"/>
          <w:i/>
          <w:sz w:val="24"/>
          <w:szCs w:val="24"/>
        </w:rPr>
        <w:t xml:space="preserve"> &amp; Conclusions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: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Type the discussion</w:t>
      </w:r>
      <w:r w:rsidR="007953BE">
        <w:rPr>
          <w:rFonts w:ascii="Times New Roman" w:eastAsia="Times New Roman" w:hAnsi="Times New Roman" w:cs="Times New Roman"/>
          <w:sz w:val="24"/>
          <w:szCs w:val="24"/>
        </w:rPr>
        <w:t xml:space="preserve"> &amp; conclusion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here. Please use single line spacing. Times New Roman size 12 font. </w:t>
      </w:r>
    </w:p>
    <w:p w14:paraId="0000000A" w14:textId="77777777" w:rsidR="004D310A" w:rsidRDefault="00380494" w:rsidP="00380494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0000000B" w14:textId="7FB6D042" w:rsidR="004D310A" w:rsidRDefault="00380494" w:rsidP="00380494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(No tables, figures or references to be included. Text of abstract should not exceed </w:t>
      </w:r>
      <w:r w:rsidR="00EC1CAF">
        <w:rPr>
          <w:rFonts w:ascii="Times New Roman" w:eastAsia="Times New Roman" w:hAnsi="Times New Roman" w:cs="Times New Roman"/>
          <w:sz w:val="24"/>
          <w:szCs w:val="24"/>
        </w:rPr>
        <w:t>250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words)</w:t>
      </w:r>
    </w:p>
    <w:p w14:paraId="0000000C" w14:textId="77777777" w:rsidR="004D310A" w:rsidRDefault="004D310A" w:rsidP="00380494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0000000D" w14:textId="77777777" w:rsidR="004D310A" w:rsidRDefault="004D310A" w:rsidP="00380494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0000000E" w14:textId="05B33C05" w:rsidR="004D310A" w:rsidRDefault="00380494" w:rsidP="00380494">
      <w:pPr>
        <w:jc w:val="both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 xml:space="preserve">Abstract </w:t>
      </w:r>
      <w:r w:rsidR="00B1284F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T</w:t>
      </w: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 xml:space="preserve">emplate for </w:t>
      </w:r>
      <w:r w:rsidR="00B1284F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C</w:t>
      </w: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 xml:space="preserve">ase </w:t>
      </w:r>
      <w:r w:rsidR="00B1284F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R</w:t>
      </w: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eport</w:t>
      </w:r>
    </w:p>
    <w:p w14:paraId="0000000F" w14:textId="77777777" w:rsidR="004D310A" w:rsidRDefault="004D310A" w:rsidP="00380494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0000010" w14:textId="77777777" w:rsidR="004D310A" w:rsidRDefault="00380494" w:rsidP="00380494">
      <w:pPr>
        <w:spacing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Please type the abstract title (title in sentence case, Times New Roman, size 12 font, bold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with no full stop at the end) </w:t>
      </w:r>
    </w:p>
    <w:p w14:paraId="00000011" w14:textId="77777777" w:rsidR="004D310A" w:rsidRDefault="004D310A" w:rsidP="00380494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00000012" w14:textId="77777777" w:rsidR="004D310A" w:rsidRDefault="00380494" w:rsidP="00380494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  <w:u w:val="single"/>
        </w:rPr>
        <w:t>First Name Surname</w:t>
      </w:r>
      <w:r>
        <w:rPr>
          <w:rFonts w:ascii="Times New Roman" w:eastAsia="Times New Roman" w:hAnsi="Times New Roman" w:cs="Times New Roman"/>
          <w:sz w:val="24"/>
          <w:szCs w:val="24"/>
        </w:rPr>
        <w:t>¹, First Name Surname¹, First Name Surname², First Name Surname</w:t>
      </w:r>
      <w:r>
        <w:rPr>
          <w:rFonts w:ascii="Times New Roman" w:eastAsia="Times New Roman" w:hAnsi="Times New Roman" w:cs="Times New Roman"/>
          <w:sz w:val="24"/>
          <w:szCs w:val="24"/>
          <w:vertAlign w:val="superscript"/>
        </w:rPr>
        <w:t xml:space="preserve">2 </w:t>
      </w:r>
      <w:r>
        <w:rPr>
          <w:rFonts w:ascii="Times New Roman" w:eastAsia="Times New Roman" w:hAnsi="Times New Roman" w:cs="Times New Roman"/>
          <w:sz w:val="24"/>
          <w:szCs w:val="24"/>
        </w:rPr>
        <w:t>(List all authors, underline presenting author’s name, affiliations numbered in superscript)</w:t>
      </w:r>
    </w:p>
    <w:p w14:paraId="00000013" w14:textId="77777777" w:rsidR="004D310A" w:rsidRDefault="004D310A" w:rsidP="00380494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00000014" w14:textId="77777777" w:rsidR="004D310A" w:rsidRDefault="00380494" w:rsidP="00380494">
      <w:pPr>
        <w:spacing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bookmarkStart w:id="0" w:name="_gjdgxs" w:colFirst="0" w:colLast="0"/>
      <w:bookmarkEnd w:id="0"/>
      <w:r>
        <w:rPr>
          <w:rFonts w:ascii="Times New Roman" w:eastAsia="Times New Roman" w:hAnsi="Times New Roman" w:cs="Times New Roman"/>
          <w:i/>
          <w:sz w:val="24"/>
          <w:szCs w:val="24"/>
        </w:rPr>
        <w:t>Please type author’s affiliations with assignments in numeric.  Italic font. (e.g. ¹Department of Pathology, Faculty of Medicine and Health Sciences, Universiti Putra Malaysia, Selangor, Malaysia; ²Department of Pathology, Hospital Tengku Ampuan Rahimah, Selangor, Malaysia</w:t>
      </w:r>
      <w:r w:rsidRPr="00380494">
        <w:rPr>
          <w:rFonts w:ascii="Times New Roman" w:eastAsia="Times New Roman" w:hAnsi="Times New Roman" w:cs="Times New Roman"/>
          <w:sz w:val="24"/>
          <w:szCs w:val="24"/>
        </w:rPr>
        <w:t>)</w:t>
      </w:r>
    </w:p>
    <w:p w14:paraId="00000015" w14:textId="77777777" w:rsidR="004D310A" w:rsidRDefault="00380494" w:rsidP="00380494">
      <w:pPr>
        <w:spacing w:line="240" w:lineRule="auto"/>
        <w:jc w:val="both"/>
        <w:rPr>
          <w:rFonts w:ascii="Times New Roman" w:eastAsia="Times New Roman" w:hAnsi="Times New Roman" w:cs="Times New Roman"/>
          <w:i/>
          <w:sz w:val="24"/>
          <w:szCs w:val="24"/>
        </w:rPr>
      </w:pPr>
      <w:r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</w:p>
    <w:p w14:paraId="00000016" w14:textId="563449A0" w:rsidR="004D310A" w:rsidRDefault="00380494" w:rsidP="00380494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i/>
          <w:sz w:val="24"/>
          <w:szCs w:val="24"/>
        </w:rPr>
        <w:t>Introduction: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Type the introduction here. Please use single line spacing. Times New Roman size 12 font. 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Case report: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Type the case report here. Please use single line spacing. Times New Roman size 12 font. 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Discussion</w:t>
      </w:r>
      <w:r w:rsidR="007953BE">
        <w:rPr>
          <w:rFonts w:ascii="Times New Roman" w:eastAsia="Times New Roman" w:hAnsi="Times New Roman" w:cs="Times New Roman"/>
          <w:i/>
          <w:sz w:val="24"/>
          <w:szCs w:val="24"/>
        </w:rPr>
        <w:t xml:space="preserve"> &amp; Conclusions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: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Type the discussion </w:t>
      </w:r>
      <w:r w:rsidR="007953BE">
        <w:rPr>
          <w:rFonts w:ascii="Times New Roman" w:eastAsia="Times New Roman" w:hAnsi="Times New Roman" w:cs="Times New Roman"/>
          <w:sz w:val="24"/>
          <w:szCs w:val="24"/>
        </w:rPr>
        <w:t xml:space="preserve">&amp; conclusions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here. Please use single line spacing. Times New Roman size 12 font. </w:t>
      </w:r>
    </w:p>
    <w:p w14:paraId="00000017" w14:textId="77777777" w:rsidR="004D310A" w:rsidRDefault="00380494" w:rsidP="00380494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00000018" w14:textId="699BE5B4" w:rsidR="004D310A" w:rsidRDefault="00380494" w:rsidP="00380494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(No tables, figures or references to be included. Text of abstract should not exceed </w:t>
      </w:r>
      <w:r w:rsidR="00EC1CAF">
        <w:rPr>
          <w:rFonts w:ascii="Times New Roman" w:eastAsia="Times New Roman" w:hAnsi="Times New Roman" w:cs="Times New Roman"/>
          <w:sz w:val="24"/>
          <w:szCs w:val="24"/>
        </w:rPr>
        <w:t>250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words)</w:t>
      </w:r>
    </w:p>
    <w:p w14:paraId="00000019" w14:textId="77777777" w:rsidR="004D310A" w:rsidRDefault="004D310A" w:rsidP="00380494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sectPr w:rsidR="004D310A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xMzc3MDIzMrYwNjRX0lEKTi0uzszPAykwrAUAF2MR/CwAAAA="/>
  </w:docVars>
  <w:rsids>
    <w:rsidRoot w:val="004D310A"/>
    <w:rsid w:val="001077AC"/>
    <w:rsid w:val="001B1C60"/>
    <w:rsid w:val="00380494"/>
    <w:rsid w:val="00481C74"/>
    <w:rsid w:val="004C785D"/>
    <w:rsid w:val="004D310A"/>
    <w:rsid w:val="005D0E76"/>
    <w:rsid w:val="00737C13"/>
    <w:rsid w:val="007953BE"/>
    <w:rsid w:val="00A52BBE"/>
    <w:rsid w:val="00A96FC3"/>
    <w:rsid w:val="00B1284F"/>
    <w:rsid w:val="00BB10AA"/>
    <w:rsid w:val="00C1438D"/>
    <w:rsid w:val="00EC1CAF"/>
    <w:rsid w:val="00FA5C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F34412"/>
  <w15:docId w15:val="{85C9BC12-617F-4305-8285-AB66A37E95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335</Words>
  <Characters>191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Microsoft Office User</cp:lastModifiedBy>
  <cp:revision>9</cp:revision>
  <dcterms:created xsi:type="dcterms:W3CDTF">2019-10-02T05:29:00Z</dcterms:created>
  <dcterms:modified xsi:type="dcterms:W3CDTF">2026-03-31T06:30:00Z</dcterms:modified>
</cp:coreProperties>
</file>